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AEC81F" w14:textId="4018160D" w:rsidR="00FA4746" w:rsidRDefault="00653298" w:rsidP="001841C3">
      <w:pPr>
        <w:spacing w:before="60" w:after="0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69EE9CF9" wp14:editId="625FFF0A">
            <wp:simplePos x="0" y="0"/>
            <wp:positionH relativeFrom="column">
              <wp:posOffset>3902710</wp:posOffset>
            </wp:positionH>
            <wp:positionV relativeFrom="paragraph">
              <wp:posOffset>127635</wp:posOffset>
            </wp:positionV>
            <wp:extent cx="2931160" cy="1046480"/>
            <wp:effectExtent l="25400" t="25400" r="15240" b="203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BA-logo_blue on transparent_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160" cy="1046480"/>
                    </a:xfrm>
                    <a:prstGeom prst="rect">
                      <a:avLst/>
                    </a:prstGeom>
                    <a:ln w="3175">
                      <a:solidFill>
                        <a:srgbClr val="13325D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31F1">
        <w:t xml:space="preserve"> </w:t>
      </w:r>
    </w:p>
    <w:p w14:paraId="2BB73CDF" w14:textId="7712D965" w:rsidR="00FA4746" w:rsidRDefault="00FA4746" w:rsidP="000731F1">
      <w:pPr>
        <w:spacing w:before="60" w:after="0"/>
      </w:pPr>
    </w:p>
    <w:sectPr w:rsidR="00FA4746" w:rsidSect="008873F3">
      <w:headerReference w:type="default" r:id="rId8"/>
      <w:footerReference w:type="default" r:id="rId9"/>
      <w:pgSz w:w="12240" w:h="15840"/>
      <w:pgMar w:top="1179" w:right="720" w:bottom="720" w:left="720" w:header="129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FA4E58" w14:textId="77777777" w:rsidR="005C6E0C" w:rsidRDefault="005C6E0C" w:rsidP="00653298">
      <w:pPr>
        <w:spacing w:after="0" w:line="240" w:lineRule="auto"/>
      </w:pPr>
      <w:r>
        <w:separator/>
      </w:r>
    </w:p>
  </w:endnote>
  <w:endnote w:type="continuationSeparator" w:id="0">
    <w:p w14:paraId="0B2C5DE6" w14:textId="77777777" w:rsidR="005C6E0C" w:rsidRDefault="005C6E0C" w:rsidP="00653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FEFCE" w14:textId="60AFA112" w:rsidR="008E10F4" w:rsidRPr="008873F3" w:rsidRDefault="008E10F4" w:rsidP="008E10F4">
    <w:pPr>
      <w:pStyle w:val="Footer"/>
      <w:jc w:val="right"/>
      <w:rPr>
        <w:color w:val="13325D"/>
        <w:sz w:val="16"/>
      </w:rPr>
    </w:pPr>
    <w:r w:rsidRPr="008873F3">
      <w:rPr>
        <w:color w:val="13325D"/>
        <w:sz w:val="16"/>
      </w:rPr>
      <w:t>Government Blockchain Association</w:t>
    </w:r>
    <w:r w:rsidRPr="008873F3">
      <w:rPr>
        <w:color w:val="13325D"/>
        <w:sz w:val="16"/>
      </w:rPr>
      <w:ptab w:relativeTo="margin" w:alignment="center" w:leader="none"/>
    </w:r>
    <w:r w:rsidRPr="008873F3">
      <w:rPr>
        <w:color w:val="13325D"/>
        <w:sz w:val="16"/>
      </w:rPr>
      <w:ptab w:relativeTo="margin" w:alignment="right" w:leader="none"/>
    </w:r>
    <w:r w:rsidRPr="008873F3">
      <w:rPr>
        <w:color w:val="13325D"/>
        <w:sz w:val="16"/>
      </w:rPr>
      <w:t>Published June 2018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A45316" w14:textId="77777777" w:rsidR="005C6E0C" w:rsidRDefault="005C6E0C" w:rsidP="00653298">
      <w:pPr>
        <w:spacing w:after="0" w:line="240" w:lineRule="auto"/>
      </w:pPr>
      <w:r>
        <w:separator/>
      </w:r>
    </w:p>
  </w:footnote>
  <w:footnote w:type="continuationSeparator" w:id="0">
    <w:p w14:paraId="671D0F5E" w14:textId="77777777" w:rsidR="005C6E0C" w:rsidRDefault="005C6E0C" w:rsidP="006532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BCB0B3" w14:textId="64D1159D" w:rsidR="00653298" w:rsidRDefault="0065329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253965" wp14:editId="465C7A6A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rgbClr val="13325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44260690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EndPr/>
                          <w:sdtContent>
                            <w:p w14:paraId="3E1933DE" w14:textId="650F4EBC" w:rsidR="00653298" w:rsidRDefault="00653298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Government Blockchain Associati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253965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" fillcolor="#13325d" stroked="f" strokeweight="1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44260690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3E1933DE" w14:textId="650F4EBC" w:rsidR="00653298" w:rsidRDefault="00653298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Government Blockchain Associati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5498F"/>
    <w:multiLevelType w:val="hybridMultilevel"/>
    <w:tmpl w:val="48987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F7D5A38"/>
    <w:multiLevelType w:val="hybridMultilevel"/>
    <w:tmpl w:val="B60EB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YwNjAyMDEyNTRT0lEKTi0uzszPAykwrAUAU2LeYCwAAAA="/>
  </w:docVars>
  <w:rsids>
    <w:rsidRoot w:val="00FA4746"/>
    <w:rsid w:val="0006448A"/>
    <w:rsid w:val="000731F1"/>
    <w:rsid w:val="00145F99"/>
    <w:rsid w:val="001841C3"/>
    <w:rsid w:val="00193090"/>
    <w:rsid w:val="001A5C49"/>
    <w:rsid w:val="004B02DD"/>
    <w:rsid w:val="004D0F0D"/>
    <w:rsid w:val="005C6E0C"/>
    <w:rsid w:val="00653298"/>
    <w:rsid w:val="006F7CA5"/>
    <w:rsid w:val="00721B9E"/>
    <w:rsid w:val="007F141C"/>
    <w:rsid w:val="008873F3"/>
    <w:rsid w:val="008E10F4"/>
    <w:rsid w:val="009D3150"/>
    <w:rsid w:val="00A71958"/>
    <w:rsid w:val="00BF5286"/>
    <w:rsid w:val="00CC3D15"/>
    <w:rsid w:val="00E05132"/>
    <w:rsid w:val="00E832E2"/>
    <w:rsid w:val="00EC7B8C"/>
    <w:rsid w:val="00F846E3"/>
    <w:rsid w:val="00FA4746"/>
    <w:rsid w:val="00FD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005FFE"/>
  <w15:chartTrackingRefBased/>
  <w15:docId w15:val="{6685B250-E7D1-4510-BB6B-70427EB09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47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513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132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3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298"/>
  </w:style>
  <w:style w:type="paragraph" w:styleId="Footer">
    <w:name w:val="footer"/>
    <w:basedOn w:val="Normal"/>
    <w:link w:val="FooterChar"/>
    <w:uiPriority w:val="99"/>
    <w:unhideWhenUsed/>
    <w:rsid w:val="00653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298"/>
  </w:style>
  <w:style w:type="paragraph" w:styleId="NoSpacing">
    <w:name w:val="No Spacing"/>
    <w:uiPriority w:val="1"/>
    <w:qFormat/>
    <w:rsid w:val="00653298"/>
    <w:pPr>
      <w:spacing w:after="0" w:line="240" w:lineRule="auto"/>
    </w:pPr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2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80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364663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3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4193813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34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607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61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878716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841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4685202">
                      <w:marLeft w:val="0"/>
                      <w:marRight w:val="0"/>
                      <w:marTop w:val="0"/>
                      <w:marBottom w:val="5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477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Blockchain Association</dc:title>
  <dc:subject/>
  <dc:creator>Chris Peoples</dc:creator>
  <cp:keywords/>
  <dc:description/>
  <cp:lastModifiedBy>Jonathan Lehman</cp:lastModifiedBy>
  <cp:revision>2</cp:revision>
  <cp:lastPrinted>2018-06-29T23:04:00Z</cp:lastPrinted>
  <dcterms:created xsi:type="dcterms:W3CDTF">2018-09-12T23:27:00Z</dcterms:created>
  <dcterms:modified xsi:type="dcterms:W3CDTF">2018-09-12T23:27:00Z</dcterms:modified>
</cp:coreProperties>
</file>